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X99a6dd7185aef6ed82707b10fd8bffb928ae0ba"/>
    <w:p>
      <w:pPr>
        <w:pStyle w:val="Heading1"/>
      </w:pPr>
      <w:r>
        <w:t xml:space="preserve">Personal Statement: Dedicated School Counselor for Educational Excellence in Algeria Algiers</w:t>
      </w:r>
    </w:p>
    <w:p>
      <w:pPr>
        <w:pStyle w:val="FirstParagraph"/>
      </w:pPr>
      <w:r>
        <w:t xml:space="preserve">I am writing with profound enthusiasm to express my commitment to serving as a School Counselor within the dynamic educational landscape of Algeria, specifically focusing on the vibrant and historically rich city of Algiers. My professional journey, deeply rooted in understanding adolescent development within culturally specific contexts, has been meticulously shaped by a dedication to fostering resilience, academic success, and holistic well-being for every student – particularly those navigating the unique social and academic currents of schools across Algeria Algiers.</w:t>
      </w:r>
    </w:p>
    <w:p>
      <w:pPr>
        <w:pStyle w:val="BodyText"/>
      </w:pPr>
      <w:r>
        <w:t xml:space="preserve">My academic foundation includes a Master's degree in Counseling Psychology (Specializing in School Counseling) from the University of Algiers 3, where I immersed myself in research examining adolescent mental health challenges within North African educational frameworks. This work was not merely theoretical; it involved extensive fieldwork observing and supporting students at various schools in Algiers Province. I witnessed firsthand the profound impact a culturally attuned, empathetic School Counselor can have on young lives facing pressures of academic competition, evolving societal expectations, and the complex interplay of family dynamics prevalent in our communities. This experience cemented my conviction that effective counseling transcends generic models; it requires deep contextual understanding and genuine partnership with the Algerian student population.</w:t>
      </w:r>
    </w:p>
    <w:p>
      <w:pPr>
        <w:pStyle w:val="BodyText"/>
      </w:pPr>
      <w:r>
        <w:t xml:space="preserve">Understanding the specific needs of students in Algeria Algiers is paramount to my approach. Algiers, as the nation's capital and a city of immense cultural diversity and historical significance, presents both unique opportunities and challenges for student development. I recognize that students in Algiers' schools – whether located in the bustling heart of Bab Ezzouar, the educational hub near El Biar, or within the expanding suburbs – encounter distinct pressures: navigating a bilingual (Arabic/French) academic environment while preserving cultural identity, managing expectations from large extended families, and adapting to rapid urbanization. My training emphasized developing culturally responsive practices that honor Algerian values of community (</w:t>
      </w:r>
      <w:r>
        <w:rPr>
          <w:iCs/>
          <w:i/>
        </w:rPr>
        <w:t xml:space="preserve">Umma</w:t>
      </w:r>
      <w:r>
        <w:t xml:space="preserve">), respect for elders (</w:t>
      </w:r>
      <w:r>
        <w:rPr>
          <w:iCs/>
          <w:i/>
        </w:rPr>
        <w:t xml:space="preserve">Al-Ba'ab</w:t>
      </w:r>
      <w:r>
        <w:t xml:space="preserve">), and the importance of religious guidance within families. I am adept at integrating these cultural touchstones into counseling sessions, building trust by demonstrating respect for the family's role in a child's life – a cornerstone of Algerian society often misunderstood outside our context. For instance, I have collaborated with school administrators and local Imams to develop workshops on healthy communication between parents and adolescents, directly addressing common concerns within Algiers' families.</w:t>
      </w:r>
    </w:p>
    <w:p>
      <w:pPr>
        <w:pStyle w:val="BodyText"/>
      </w:pPr>
      <w:r>
        <w:t xml:space="preserve">My professional experience as an intern counselor at the Lycée Ibn Khaldoun in Algiers City provided invaluable practical application. I developed and facilitated small group sessions focusing on stress management techniques tailored to exam pressures prevalent in Algerian high schools, incorporating mindfulness practices that resonate within our cultural narrative of inner peace (</w:t>
      </w:r>
      <w:r>
        <w:rPr>
          <w:iCs/>
          <w:i/>
        </w:rPr>
        <w:t xml:space="preserve">Sakina</w:t>
      </w:r>
      <w:r>
        <w:t xml:space="preserve">). I actively participated in developing school-wide anti-bullying initiatives, working closely with teachers to identify subtle forms of exclusion often rooted in socio-economic differences common across Algiers' diverse neighborhoods. Crucially, I learned the importance of confidentiality and discretion within Algerian schools, understanding that a student's well-being is deeply intertwined with family honor (</w:t>
      </w:r>
      <w:r>
        <w:rPr>
          <w:iCs/>
          <w:i/>
        </w:rPr>
        <w:t xml:space="preserve">Al-‘Ishah</w:t>
      </w:r>
      <w:r>
        <w:t xml:space="preserve">). This sensitivity ensures students feel safe to share their struggles without fear of stigma within their community. My role also involved supporting students transitioning from primary to secondary education, a critical juncture where many face significant adjustment challenges – an experience I am eager to replicate and enhance in Algiers' schools.</w:t>
      </w:r>
    </w:p>
    <w:p>
      <w:pPr>
        <w:pStyle w:val="BodyText"/>
      </w:pPr>
      <w:r>
        <w:t xml:space="preserve">Furthermore, my commitment aligns precisely with the Algerian government's national educational priorities. The 2017 National Education Reform Strategy emphasizes student well-being, social integration, and preparing youth for active citizenship – goals that are inseparable from effective school counseling. I am deeply familiar with initiatives like the "National Strategy for Student Wellbeing" and am eager to contribute meaningfully to their implementation at the school level within Algiers. I envision collaborating closely with teachers, administrators from the Algiers Province Ministry of Education, and community health workers to create seamless support networks for students facing academic difficulties, family challenges, or emotional distress. I am proficient in utilizing both Arabic (with fluency in Algerian Darija) and French for communication, ensuring accessibility for all stakeholders within the Algiers school system.</w:t>
      </w:r>
    </w:p>
    <w:p>
      <w:pPr>
        <w:pStyle w:val="BodyText"/>
      </w:pPr>
      <w:r>
        <w:t xml:space="preserve">Being a School Counselor is not just a profession; it is a profound responsibility and privilege. In Algeria Algiers, where the future of our nation rests on the shoulders of its youth, I am driven by the urgent need to provide compassionate, effective support that empowers students to reach their full potential. I see beyond academic scores to nurture confident, empathetic individuals who understand their cultural heritage and are equipped to contribute positively to Algiers' continued growth and Algeria's bright future. My goal is not merely to address immediate concerns but to foster long-term resilience – ensuring that every student in Algiers feels seen, heard, valued, and supported on their educational journey.</w:t>
      </w:r>
    </w:p>
    <w:p>
      <w:pPr>
        <w:pStyle w:val="BodyText"/>
      </w:pPr>
      <w:r>
        <w:t xml:space="preserve">I am eager for the opportunity to bring my specialized skills, cultural competence, and unwavering dedication directly into the classrooms and halls of schools across Algeria Algiers. I am confident that my background uniquely positions me to become a vital asset in your school's counseling team, contributing significantly to creating a nurturing environment where every young Algerian can thrive academically, socially, and emotionally. Thank you for considering my application as a dedicated School Counselor committed to the educational excellence and well-being of students in Algeria Algiers.</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in Algeria Algiers</dc:title>
  <dc:creator/>
  <dc:language>en</dc:language>
  <cp:keywords/>
  <dcterms:created xsi:type="dcterms:W3CDTF">2026-07-18T22:13:32Z</dcterms:created>
  <dcterms:modified xsi:type="dcterms:W3CDTF">2026-07-18T22:13:32Z</dcterms:modified>
</cp:coreProperties>
</file>

<file path=docProps/custom.xml><?xml version="1.0" encoding="utf-8"?>
<Properties xmlns="http://schemas.openxmlformats.org/officeDocument/2006/custom-properties" xmlns:vt="http://schemas.openxmlformats.org/officeDocument/2006/docPropsVTypes"/>
</file>